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6" w:name="Xd10f48d33ef06e729cb1e35db3a73b236e8979b"/>
    <w:p>
      <w:pPr>
        <w:pStyle w:val="Heading1"/>
      </w:pPr>
      <w:r>
        <w:t xml:space="preserve">COVER LETTER FOR MECHANIC POSITION IN SINGAPORE SINGAPORE</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Singapore, Singapore</w:t>
      </w:r>
    </w:p>
    <w:bookmarkStart w:id="25" w:name="dear-hiring-manager"/>
    <w:p>
      <w:pPr>
        <w:pStyle w:val="Heading2"/>
      </w:pPr>
      <w:r>
        <w:t xml:space="preserve">Dear Hiring Manager,</w:t>
      </w:r>
    </w:p>
    <w:p>
      <w:pPr>
        <w:pStyle w:val="FirstParagraph"/>
      </w:pPr>
      <w:r>
        <w:t xml:space="preserve">I am writing to express my interest in the Mechanic position at your esteemed organization. As a dedicated and skilled automotive professional with over [X years] of experience in vehicle maintenance and repair, I am eager to contribute my expertise to [Company Name]’s commitment to excellence in Singapore Singapore. The opportunity to work within Singapore’s dynamic automotive industry aligns perfectly with my career goals, and I am confident that my technical knowledge, hands-on experience, and passion for mechanics will add value to your team.</w:t>
      </w:r>
    </w:p>
    <w:p>
      <w:pPr>
        <w:pStyle w:val="BodyText"/>
      </w:pPr>
      <w:r>
        <w:t xml:space="preserve">Having worked in both independent repair shops and dealership environments across Singapore, I have developed a comprehensive understanding of the unique challenges and opportunities presented by the local market. From routine maintenance to complex diagnostic work, I take pride in ensuring that every vehicle I service meets the highest standards of performance and safety. My ability to adapt to diverse mechanical systems—ranging from traditional internal combustion engines to hybrid and electric vehicles—positions me as a versatile candidate who can thrive in Singapore’s evolving automotive landscape.</w:t>
      </w:r>
    </w:p>
    <w:bookmarkStart w:id="20" w:name="technical-expertise-and-experience"/>
    <w:p>
      <w:pPr>
        <w:pStyle w:val="Heading3"/>
      </w:pPr>
      <w:r>
        <w:t xml:space="preserve">Technical Expertise and Experience</w:t>
      </w:r>
    </w:p>
    <w:p>
      <w:pPr>
        <w:pStyle w:val="FirstParagraph"/>
      </w:pPr>
      <w:r>
        <w:t xml:space="preserve">As a qualified Mechanic, I have consistently demonstrated proficiency in areas such as engine repair, electrical systems troubleshooting, brake servicing, and transmission maintenance. My work history includes roles at [Previous Employers], where I was responsible for diagnosing and resolving mechanical issues efficiently while maintaining strict adherence to safety protocols. In Singapore Singapore, where vehicle reliability is paramount due to the country’s high standards of road safety and environmental regulations, I have honed my ability to deliver precise and timely repairs that meet both industry benchmarks and customer expectations.</w:t>
      </w:r>
    </w:p>
    <w:p>
      <w:pPr>
        <w:pStyle w:val="BodyText"/>
      </w:pPr>
      <w:r>
        <w:t xml:space="preserve">One of my key strengths is my attention to detail. Whether it’s inspecting a vehicle for subtle signs of wear or performing a thorough diagnostic check using advanced tools, I ensure that every task is completed with precision. For instance, during my tenure at [Previous Employer], I successfully identified and resolved recurring engine misfiring issues in a fleet of vehicles, significantly improving their performance and reducing downtime. This experience has reinforced my belief that proactive maintenance and meticulous problem-solving are critical to the success of any automotive service operation.</w:t>
      </w:r>
    </w:p>
    <w:bookmarkEnd w:id="20"/>
    <w:bookmarkStart w:id="21" w:name="commitment-to-customer-satisfaction"/>
    <w:p>
      <w:pPr>
        <w:pStyle w:val="Heading3"/>
      </w:pPr>
      <w:r>
        <w:t xml:space="preserve">Commitment to Customer Satisfaction</w:t>
      </w:r>
    </w:p>
    <w:p>
      <w:pPr>
        <w:pStyle w:val="FirstParagraph"/>
      </w:pPr>
      <w:r>
        <w:t xml:space="preserve">In Singapore Singapore, where customer satisfaction is a cornerstone of business success, I have always prioritized clear communication and transparency. I understand that clients entrust their vehicles to mechanics with the expectation of professionalism and reliability. My approach involves explaining technical issues in an accessible manner, providing cost-effective solutions, and ensuring that every customer leaves with confidence in the quality of service they received. This customer-centric mindset has earned me consistent praise from clients and colleagues alike.</w:t>
      </w:r>
    </w:p>
    <w:p>
      <w:pPr>
        <w:pStyle w:val="BodyText"/>
      </w:pPr>
      <w:r>
        <w:t xml:space="preserve">Moreover, my ability to work collaboratively within a team is a significant asset. In fast-paced environments such as those found in Singapore’s bustling repair centers, I have consistently supported colleagues by sharing knowledge and assisting with complex repairs. I am also adept at following company protocols, maintaining clean and organized workspaces, and adhering to strict safety guidelines—values that are deeply ingrained in the culture of automotive service providers in Singapore.</w:t>
      </w:r>
    </w:p>
    <w:bookmarkEnd w:id="21"/>
    <w:bookmarkStart w:id="22" w:name="adaptability-and-continuous-learning"/>
    <w:p>
      <w:pPr>
        <w:pStyle w:val="Heading3"/>
      </w:pPr>
      <w:r>
        <w:t xml:space="preserve">Adaptability and Continuous Learning</w:t>
      </w:r>
    </w:p>
    <w:p>
      <w:pPr>
        <w:pStyle w:val="FirstParagraph"/>
      </w:pPr>
      <w:r>
        <w:t xml:space="preserve">The automotive industry is constantly evolving, particularly in a technologically advanced hub like Singapore Singapore. I have actively pursued continuing education to stay updated on emerging trends, such as the integration of smart diagnostics and the increasing prevalence of electric vehicles (EVs). For example, I recently completed a certification program in [Relevant Course or Training], which equipped me with the skills to service hybrid and electric vehicles—a growing segment in Singapore’s automotive market. This commitment to lifelong learning ensures that I remain at the forefront of industry advancements and can contribute effectively to your organization’s goals.</w:t>
      </w:r>
    </w:p>
    <w:p>
      <w:pPr>
        <w:pStyle w:val="BodyText"/>
      </w:pPr>
      <w:r>
        <w:t xml:space="preserve">Additionally, my experience working in multicultural environments in Singapore has enhanced my ability to interact with diverse client bases. Whether communicating with local residents or international clients, I am able to build rapport and address their needs efficiently. This adaptability is particularly valuable in a global city like Singapore, where the automotive sector serves a wide range of customers from various backgrounds.</w:t>
      </w:r>
    </w:p>
    <w:bookmarkEnd w:id="22"/>
    <w:bookmarkStart w:id="23" w:name="why-company-name"/>
    <w:p>
      <w:pPr>
        <w:pStyle w:val="Heading3"/>
      </w:pPr>
      <w:r>
        <w:t xml:space="preserve">Why [Company Name]?</w:t>
      </w:r>
    </w:p>
    <w:p>
      <w:pPr>
        <w:pStyle w:val="FirstParagraph"/>
      </w:pPr>
      <w:r>
        <w:t xml:space="preserve">I am especially drawn to [Company Name] because of its reputation for excellence and innovation in the automotive industry. Your dedication to providing high-quality service while maintaining competitive pricing resonates with my own professional values. I am eager to contribute my technical expertise and work alongside a team of professionals who share a passion for automotive excellence. In Singapore Singapore, where the demand for skilled mechanics continues to rise, I believe that [Company Name] is well-positioned to lead the way in delivering exceptional service—and I would be honored to play a role in that mission.</w:t>
      </w:r>
    </w:p>
    <w:bookmarkEnd w:id="23"/>
    <w:bookmarkStart w:id="24" w:name="conclusion"/>
    <w:p>
      <w:pPr>
        <w:pStyle w:val="Heading3"/>
      </w:pPr>
      <w:r>
        <w:t xml:space="preserve">Conclusion</w:t>
      </w:r>
    </w:p>
    <w:p>
      <w:pPr>
        <w:pStyle w:val="FirstParagraph"/>
      </w:pPr>
      <w:r>
        <w:t xml:space="preserve">In conclusion, I am enthusiastic about the opportunity to join [Company Name] as a Mechanic and contribute my skills, experience, and dedication to your team. My background in Singapore’s automotive industry, combined with my commitment to customer satisfaction and continuous improvement, makes me a strong candidate for this role. I would welcome the chance to discuss how my qualifications align with your needs during an interview.</w:t>
      </w:r>
    </w:p>
    <w:p>
      <w:pPr>
        <w:pStyle w:val="BodyText"/>
      </w:pPr>
      <w:r>
        <w:t xml:space="preserve">Thank you for considering my application. I look forward to the possibility of contributing to [Company Name]’s success in Singapore Singapor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Singapore Singapore</dc:title>
  <dc:creator/>
  <dc:language>en</dc:language>
  <cp:keywords/>
  <dcterms:created xsi:type="dcterms:W3CDTF">2026-07-24T06:05:26Z</dcterms:created>
  <dcterms:modified xsi:type="dcterms:W3CDTF">2026-07-24T06:05:26Z</dcterms:modified>
</cp:coreProperties>
</file>

<file path=docProps/custom.xml><?xml version="1.0" encoding="utf-8"?>
<Properties xmlns="http://schemas.openxmlformats.org/officeDocument/2006/custom-properties" xmlns:vt="http://schemas.openxmlformats.org/officeDocument/2006/docPropsVTypes"/>
</file>